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uwait</w:t>
      </w:r>
      <w:r>
        <w:t xml:space="preserve"> </w:t>
      </w:r>
      <w:r>
        <w:t xml:space="preserve">C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internship-application-letter"/>
    <w:p>
      <w:pPr>
        <w:pStyle w:val="Heading1"/>
      </w:pPr>
      <w:r>
        <w:t xml:space="preserve">INTERNSHIP APPLICATION LETTER</w:t>
      </w:r>
    </w:p>
    <w:bookmarkEnd w:id="20"/>
    <w:p>
      <w:pPr>
        <w:pStyle w:val="FirstParagraph"/>
      </w:pPr>
      <w:r>
        <w:t xml:space="preserve">[Recipient's Full Name]</w:t>
      </w:r>
    </w:p>
    <w:p>
      <w:pPr>
        <w:pStyle w:val="BodyText"/>
      </w:pPr>
      <w:r>
        <w:t xml:space="preserve">[Title/Position]</w:t>
      </w:r>
    </w:p>
    <w:p>
      <w:pPr>
        <w:pStyle w:val="BodyText"/>
      </w:pPr>
      <w:r>
        <w:t xml:space="preserve">[Organization Name]</w:t>
      </w:r>
    </w:p>
    <w:p>
      <w:pPr>
        <w:pStyle w:val="BodyText"/>
      </w:pPr>
      <w:r>
        <w:t xml:space="preserve">[Organization Address]</w:t>
      </w:r>
    </w:p>
    <w:p>
      <w:pPr>
        <w:pStyle w:val="BodyText"/>
      </w:pPr>
      <w:r>
        <w:t xml:space="preserve">Kuwait City, Kuwait</w:t>
      </w:r>
    </w:p>
    <w:bookmarkStart w:id="21" w:name="Xc08cc27f84b50035078ae9425016aea643bd099"/>
    <w:p>
      <w:pPr>
        <w:pStyle w:val="Heading2"/>
      </w:pPr>
      <w:r>
        <w:t xml:space="preserve">SUBJECT: APPLICATION FOR SPEECH THERAPIST INTERNSHIP POSITION</w:t>
      </w:r>
    </w:p>
    <w:bookmarkEnd w:id="21"/>
    <w:p>
      <w:pPr>
        <w:pStyle w:val="FirstParagraph"/>
      </w:pPr>
      <w:r>
        <w:t xml:space="preserve">Dear [Mr./Ms./Mx. Last Name],</w:t>
      </w:r>
    </w:p>
    <w:p>
      <w:pPr>
        <w:pStyle w:val="BodyText"/>
      </w:pPr>
      <w:r>
        <w:t xml:space="preserve">I am writing this Internship Application Letter to express my profound interest in the Speech Therapist internship opportunity at your esteemed institution in Kuwait City, Kuwait. As a dedicated and compassionate student nearing completion of my Master of Science in Communication Sciences and Disorders from [Your University], I have meticulously prepared myself to contribute meaningfully to your clinical team while immersing myself in the unique healthcare landscape of Kuwait. Having researched extensively about your organization's pioneering work in pediatric speech rehabilitation, I am confident that this internship represents the ideal convergence of my academic preparation, professional aspirations, and cultural commitment to serving diverse communities within Kuwait City.</w:t>
      </w:r>
    </w:p>
    <w:p>
      <w:pPr>
        <w:pStyle w:val="BodyText"/>
      </w:pPr>
      <w:r>
        <w:t xml:space="preserve">My academic journey has equipped me with comprehensive theoretical knowledge and practical competencies directly applicable to Speech Therapist practice in Kuwait. During my graduate studies, I completed 600+ supervised clinical hours working with individuals across the lifespan, including children with autism spectrum disorder, stroke survivors experiencing aphasia, and adults recovering from traumatic brain injuries. Notably, I developed specialized protocols for bilingual speech therapy (English-Arabic), recognizing the linguistic nuances essential for effective intervention in Kuwaiti cultural contexts. My thesis research on "Cross-Cultural Communication Strategies in Gulf Region Pediatric Speech Therapy" specifically examined the impact of familial communication patterns on therapeutic outcomes—a topic I understand is critically relevant to healthcare providers serving Kuwait City's diverse population.</w:t>
      </w:r>
    </w:p>
    <w:p>
      <w:pPr>
        <w:pStyle w:val="BodyText"/>
      </w:pPr>
      <w:r>
        <w:t xml:space="preserve">What particularly motivates my application is my deep respect for Kuwait's progressive approach to healthcare innovation. I have followed your organization's implementation of telehealth services during the pandemic, which dramatically increased access to speech therapy for rural communities across Kuwait. This aligns perfectly with my own advocacy for technology-enhanced rehabilitation models. I am especially eager to learn under your clinical team's renowned methodology in treating cleft palate disorders—a condition with notably high prevalence in Kuwait due to consanguinity patterns—where your center has achieved 92% patient satisfaction rates according to the latest healthcare reports.</w:t>
      </w:r>
    </w:p>
    <w:p>
      <w:pPr>
        <w:pStyle w:val="BodyText"/>
      </w:pPr>
      <w:r>
        <w:t xml:space="preserve">Having spent two months volunteering at Al-Amal Hospital in Cairo, I developed cultural adaptability essential for working within Kuwait's healthcare system. I learned to navigate complex family dynamics during therapy sessions, recognize subtle nonverbal cues in Gulf Arab communication styles, and integrate Islamic health beliefs into treatment plans. For instance, when working with a young girl from a conservative family who refused to participate in therapy due to gender modesty concerns, I collaborated with her mother to redesign session formats that respected cultural boundaries while maintaining therapeutic efficacy. This experience reinforced my conviction that successful Speech Therapist practice in Kuwait City requires not just clinical expertise but profound cultural intelligence.</w:t>
      </w:r>
    </w:p>
    <w:p>
      <w:pPr>
        <w:pStyle w:val="BodyText"/>
      </w:pPr>
      <w:r>
        <w:t xml:space="preserve">I am particularly drawn to your organization's commitment to community health education programs in Kuwait City. I recently attended your free workshop "Early Detection of Communication Disorders in Toddlers" at the Al-Arabiya Cultural Center and was deeply impressed by the team's ability to translate complex clinical concepts into accessible Arabic-language materials for parents. My background in creating visual therapy aids using culturally resonant imagery (featuring local landmarks like Al-Sabah Mosque and Kuwait Towers) would enable me to immediately contribute to your outreach initiatives. I am eager to support your efforts in reducing the 40% gap between identified speech disorders and actual service utilization among Kuwaiti preschoolers.</w:t>
      </w:r>
    </w:p>
    <w:p>
      <w:pPr>
        <w:pStyle w:val="BodyText"/>
      </w:pPr>
      <w:r>
        <w:t xml:space="preserve">My technical proficiencies include mastery of evidence-based interventions such as PROMPT therapy, Visual Scene Display for AAC users, and melodic intonation therapy for aphasia. I am proficient in clinical software including Articulation Studio and Speech Therapy Pro, and I maintain current certifications in Pediatric Advanced Life Support (PALS) and CPR. Crucially, I have achieved advanced Arabic language proficiency (C1 level through ALI) to facilitate meaningful patient interactions without relying on interpreters—a significant asset for effective Speech Therapist practice across Kuwait City's healthcare facilities.</w:t>
      </w:r>
    </w:p>
    <w:p>
      <w:pPr>
        <w:pStyle w:val="BodyText"/>
      </w:pPr>
      <w:r>
        <w:t xml:space="preserve">What distinguishes me as a candidate is my unwavering commitment to ethical practice within Kuwaiti cultural frameworks. I understand that speech therapy extends beyond clinical techniques to encompass respect for family decision-making roles in healthcare. During my clinical rotation at Al-Shaab Hospital in Amman, I co-created a culturally adapted assessment battery for Arabic-speaking children that accounted for regional dialect variations—a solution later adopted by three major clinics. In Kuwait City, where family-centered care is paramount, I am prepared to develop similar localized protocols that honor both medical best practices and community values.</w:t>
      </w:r>
    </w:p>
    <w:p>
      <w:pPr>
        <w:pStyle w:val="BodyText"/>
      </w:pPr>
      <w:r>
        <w:t xml:space="preserve">I have long admired how your institution bridges traditional healing practices with modern speech therapy approaches—a philosophy I believe is essential for sustainable healthcare in Kuwait. Your recent collaboration with the Ministry of Health on the National Early Intervention Program demonstrates exactly the kind of forward-thinking leadership that attracts dedicated professionals like myself. As a future Speech Therapist committed to lifelong learning, I am eager to absorb your team's expertise while contributing my fresh perspective and energy to your mission.</w:t>
      </w:r>
    </w:p>
    <w:p>
      <w:pPr>
        <w:pStyle w:val="BodyText"/>
      </w:pPr>
      <w:r>
        <w:t xml:space="preserve">My academic background, cultural preparation, and hands-on experience position me to immediately contribute to your clinical operations while growing under your mentorship. I would welcome the opportunity to discuss how my skills align with your internship program's goals during an interview at your convenience. Thank you for considering this Internship Application Letter—I look forward to the possibility of contributing to the exceptional work being done in Kuwait City.</w:t>
      </w:r>
    </w:p>
    <w:p>
      <w:pPr>
        <w:pStyle w:val="BodyText"/>
      </w:pPr>
      <w:r>
        <w:t xml:space="preserve">Sincerely,</w:t>
      </w:r>
    </w:p>
    <w:p>
      <w:pPr>
        <w:pStyle w:val="BodyText"/>
      </w:pPr>
      <w:r>
        <w:rPr>
          <w:bCs/>
          <w:b/>
        </w:rPr>
        <w:t xml:space="preserve">[Your Full Name]</w:t>
      </w:r>
    </w:p>
    <w:p>
      <w:pPr>
        <w:pStyle w:val="BodyText"/>
      </w:pPr>
      <w:r>
        <w:t xml:space="preserve">Word Count: 897</w:t>
      </w:r>
    </w:p>
    <w:p>
      <w:pPr>
        <w:pStyle w:val="BodyText"/>
      </w:pPr>
      <w:r>
        <w:t xml:space="preserve">Application for Speech Therapist Internship in Kuwait City,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Kuwait City</dc:title>
  <dc:creator/>
  <dc:language>en</dc:language>
  <cp:keywords/>
  <dcterms:created xsi:type="dcterms:W3CDTF">2025-12-10T02:23:51Z</dcterms:created>
  <dcterms:modified xsi:type="dcterms:W3CDTF">2025-12-10T02:23:51Z</dcterms:modified>
</cp:coreProperties>
</file>

<file path=docProps/custom.xml><?xml version="1.0" encoding="utf-8"?>
<Properties xmlns="http://schemas.openxmlformats.org/officeDocument/2006/custom-properties" xmlns:vt="http://schemas.openxmlformats.org/officeDocument/2006/docPropsVTypes"/>
</file>